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E2BD" w14:textId="0AD366BD" w:rsidR="009704DB" w:rsidRDefault="00102BEE" w:rsidP="00102BEE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2AB9E39" wp14:editId="4958E987">
            <wp:extent cx="3927945" cy="1101350"/>
            <wp:effectExtent l="0" t="0" r="0" b="381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268" cy="110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F7544" w14:textId="77777777" w:rsidR="00102BEE" w:rsidRPr="00580D85" w:rsidRDefault="00102BEE">
      <w:pPr>
        <w:rPr>
          <w:lang w:val="en-GB"/>
        </w:rPr>
      </w:pPr>
    </w:p>
    <w:p w14:paraId="2F978FE7" w14:textId="6478662F" w:rsidR="00580D85" w:rsidRPr="00580D85" w:rsidRDefault="00580D85">
      <w:pPr>
        <w:rPr>
          <w:lang w:val="en-GB"/>
        </w:rPr>
      </w:pPr>
    </w:p>
    <w:p w14:paraId="79F50E09" w14:textId="341DA8A8" w:rsidR="00580D85" w:rsidRPr="00580D85" w:rsidRDefault="00A66125" w:rsidP="00580D85">
      <w:pPr>
        <w:jc w:val="center"/>
        <w:rPr>
          <w:sz w:val="72"/>
          <w:szCs w:val="72"/>
          <w:lang w:val="en-GB"/>
        </w:rPr>
      </w:pPr>
      <w:r>
        <w:rPr>
          <w:sz w:val="72"/>
          <w:szCs w:val="72"/>
          <w:lang w:val="en-GB"/>
        </w:rPr>
        <w:t>Circuit Environment</w:t>
      </w:r>
    </w:p>
    <w:p w14:paraId="6708007E" w14:textId="3907CBF3" w:rsidR="00580D85" w:rsidRPr="00580D85" w:rsidRDefault="00580D85" w:rsidP="00580D85">
      <w:pPr>
        <w:jc w:val="center"/>
        <w:rPr>
          <w:sz w:val="72"/>
          <w:szCs w:val="72"/>
          <w:lang w:val="en-GB"/>
        </w:rPr>
      </w:pPr>
    </w:p>
    <w:p w14:paraId="7366E328" w14:textId="4CB27745" w:rsidR="00580D85" w:rsidRDefault="00580D85" w:rsidP="00580D85">
      <w:pPr>
        <w:jc w:val="center"/>
        <w:rPr>
          <w:i/>
          <w:iCs/>
          <w:sz w:val="44"/>
          <w:szCs w:val="44"/>
          <w:lang w:val="en-GB"/>
        </w:rPr>
      </w:pPr>
      <w:r w:rsidRPr="00580D85">
        <w:rPr>
          <w:i/>
          <w:iCs/>
          <w:sz w:val="44"/>
          <w:szCs w:val="44"/>
          <w:lang w:val="en-GB"/>
        </w:rPr>
        <w:t>Lab Report</w:t>
      </w:r>
    </w:p>
    <w:p w14:paraId="759672F2" w14:textId="27C4A8CC" w:rsidR="00102BEE" w:rsidRDefault="00102BEE" w:rsidP="00580D85">
      <w:pPr>
        <w:jc w:val="center"/>
        <w:rPr>
          <w:i/>
          <w:iCs/>
          <w:sz w:val="44"/>
          <w:szCs w:val="44"/>
          <w:lang w:val="en-GB"/>
        </w:rPr>
      </w:pPr>
    </w:p>
    <w:p w14:paraId="3E8C6FC1" w14:textId="77777777" w:rsidR="00102BEE" w:rsidRPr="00580D85" w:rsidRDefault="00102BEE" w:rsidP="00580D85">
      <w:pPr>
        <w:jc w:val="center"/>
        <w:rPr>
          <w:i/>
          <w:iCs/>
          <w:sz w:val="44"/>
          <w:szCs w:val="44"/>
          <w:lang w:val="en-GB"/>
        </w:rPr>
      </w:pPr>
    </w:p>
    <w:p w14:paraId="132066C4" w14:textId="6657ADC6" w:rsidR="00102BEE" w:rsidRPr="00580D85" w:rsidRDefault="00102BEE">
      <w:pPr>
        <w:rPr>
          <w:i/>
          <w:iCs/>
          <w:sz w:val="44"/>
          <w:szCs w:val="4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02BEE" w:rsidRPr="00580D85" w14:paraId="2D1A450F" w14:textId="77777777" w:rsidTr="002F39DC">
        <w:trPr>
          <w:trHeight w:val="841"/>
        </w:trPr>
        <w:tc>
          <w:tcPr>
            <w:tcW w:w="4531" w:type="dxa"/>
            <w:vAlign w:val="center"/>
          </w:tcPr>
          <w:p w14:paraId="5D132A91" w14:textId="77777777" w:rsidR="00102BEE" w:rsidRPr="00580D85" w:rsidRDefault="00102BEE" w:rsidP="002F39DC">
            <w:pPr>
              <w:rPr>
                <w:lang w:val="en-GB"/>
              </w:rPr>
            </w:pPr>
            <w:r w:rsidRPr="00580D85">
              <w:rPr>
                <w:lang w:val="en-GB"/>
              </w:rPr>
              <w:t>NAME:</w:t>
            </w:r>
          </w:p>
        </w:tc>
        <w:tc>
          <w:tcPr>
            <w:tcW w:w="4531" w:type="dxa"/>
            <w:vAlign w:val="center"/>
          </w:tcPr>
          <w:p w14:paraId="4354F3D0" w14:textId="77777777" w:rsidR="00102BEE" w:rsidRPr="00580D85" w:rsidRDefault="00102BEE" w:rsidP="002F39DC">
            <w:pPr>
              <w:rPr>
                <w:lang w:val="en-GB"/>
              </w:rPr>
            </w:pPr>
            <w:r w:rsidRPr="00580D85">
              <w:rPr>
                <w:lang w:val="en-GB"/>
              </w:rPr>
              <w:t>NEPTUN:</w:t>
            </w:r>
          </w:p>
        </w:tc>
      </w:tr>
      <w:tr w:rsidR="00102BEE" w:rsidRPr="00580D85" w14:paraId="4D0F7DBE" w14:textId="77777777" w:rsidTr="002F39DC">
        <w:trPr>
          <w:trHeight w:val="854"/>
        </w:trPr>
        <w:tc>
          <w:tcPr>
            <w:tcW w:w="4531" w:type="dxa"/>
            <w:vAlign w:val="center"/>
          </w:tcPr>
          <w:p w14:paraId="63D829C3" w14:textId="40749875" w:rsidR="00102BEE" w:rsidRPr="00580D85" w:rsidRDefault="00102BEE" w:rsidP="002F39DC">
            <w:pPr>
              <w:rPr>
                <w:lang w:val="en-GB"/>
              </w:rPr>
            </w:pPr>
            <w:r w:rsidRPr="00580D85">
              <w:rPr>
                <w:lang w:val="en-GB"/>
              </w:rPr>
              <w:t xml:space="preserve">DATE: </w:t>
            </w:r>
            <w:r w:rsidR="00C72FB9">
              <w:rPr>
                <w:lang w:val="en-GB"/>
              </w:rPr>
              <w:t>22.10.2021</w:t>
            </w:r>
          </w:p>
        </w:tc>
        <w:tc>
          <w:tcPr>
            <w:tcW w:w="4531" w:type="dxa"/>
            <w:vAlign w:val="center"/>
          </w:tcPr>
          <w:p w14:paraId="76C70B75" w14:textId="602A4BAD" w:rsidR="00102BEE" w:rsidRPr="00580D85" w:rsidRDefault="00102BEE" w:rsidP="002F39DC">
            <w:pPr>
              <w:rPr>
                <w:lang w:val="en-GB"/>
              </w:rPr>
            </w:pPr>
            <w:r w:rsidRPr="00580D85">
              <w:rPr>
                <w:lang w:val="en-GB"/>
              </w:rPr>
              <w:t>LAB:</w:t>
            </w:r>
            <w:r w:rsidR="00E8266A">
              <w:rPr>
                <w:lang w:val="en-GB"/>
              </w:rPr>
              <w:t xml:space="preserve"> </w:t>
            </w:r>
            <w:r w:rsidR="00C72FB9">
              <w:rPr>
                <w:lang w:val="en-GB"/>
              </w:rPr>
              <w:t>2</w:t>
            </w:r>
          </w:p>
        </w:tc>
      </w:tr>
    </w:tbl>
    <w:p w14:paraId="47A57B1E" w14:textId="0618CBFF" w:rsidR="00102BEE" w:rsidRDefault="00102BEE">
      <w:pPr>
        <w:rPr>
          <w:i/>
          <w:iCs/>
          <w:sz w:val="44"/>
          <w:szCs w:val="44"/>
          <w:lang w:val="en-GB"/>
        </w:rPr>
      </w:pPr>
    </w:p>
    <w:p w14:paraId="459BD3CA" w14:textId="16551E36" w:rsidR="00580D85" w:rsidRPr="00580D85" w:rsidRDefault="00102BEE">
      <w:pPr>
        <w:rPr>
          <w:i/>
          <w:iCs/>
          <w:sz w:val="44"/>
          <w:szCs w:val="44"/>
          <w:lang w:val="en-GB"/>
        </w:rPr>
      </w:pPr>
      <w:r>
        <w:rPr>
          <w:i/>
          <w:iCs/>
          <w:sz w:val="44"/>
          <w:szCs w:val="44"/>
          <w:lang w:val="en-GB"/>
        </w:rPr>
        <w:br w:type="page"/>
      </w:r>
    </w:p>
    <w:p w14:paraId="0361ED52" w14:textId="08AD82A9" w:rsidR="00102BEE" w:rsidRPr="00C72FB9" w:rsidRDefault="00102BEE" w:rsidP="00C72FB9">
      <w:pPr>
        <w:pStyle w:val="Heading1"/>
        <w:rPr>
          <w:b/>
          <w:bCs/>
          <w:sz w:val="36"/>
          <w:szCs w:val="36"/>
          <w:lang w:val="en-GB"/>
        </w:rPr>
      </w:pPr>
      <w:r w:rsidRPr="00C72FB9">
        <w:rPr>
          <w:b/>
          <w:bCs/>
          <w:sz w:val="36"/>
          <w:szCs w:val="36"/>
          <w:lang w:val="en-GB"/>
        </w:rPr>
        <w:lastRenderedPageBreak/>
        <w:t xml:space="preserve">Task </w:t>
      </w:r>
      <w:r w:rsidR="00F833F0" w:rsidRPr="00C72FB9">
        <w:rPr>
          <w:b/>
          <w:bCs/>
          <w:sz w:val="36"/>
          <w:szCs w:val="36"/>
          <w:lang w:val="en-GB"/>
        </w:rPr>
        <w:t>1</w:t>
      </w:r>
      <w:r w:rsidR="00C72FB9" w:rsidRPr="00C72FB9">
        <w:rPr>
          <w:b/>
          <w:bCs/>
          <w:sz w:val="36"/>
          <w:szCs w:val="36"/>
          <w:lang w:val="en-GB"/>
        </w:rPr>
        <w:t>:</w:t>
      </w:r>
      <w:r w:rsidRPr="00C72FB9">
        <w:rPr>
          <w:b/>
          <w:bCs/>
          <w:sz w:val="36"/>
          <w:szCs w:val="36"/>
          <w:lang w:val="en-GB"/>
        </w:rPr>
        <w:t xml:space="preserve"> </w:t>
      </w:r>
      <w:r w:rsidR="00C72FB9" w:rsidRPr="00C72FB9">
        <w:rPr>
          <w:b/>
          <w:bCs/>
          <w:sz w:val="36"/>
          <w:szCs w:val="36"/>
          <w:lang w:val="en-GB"/>
        </w:rPr>
        <w:t>Design a simple CMOS Half Adder of two inputs and two outputs.</w:t>
      </w:r>
    </w:p>
    <w:p w14:paraId="6068EB7B" w14:textId="33074191" w:rsidR="00102BEE" w:rsidRDefault="00C72FB9">
      <w:pPr>
        <w:rPr>
          <w:lang w:val="en-GB"/>
        </w:rPr>
      </w:pPr>
      <w:r>
        <w:rPr>
          <w:lang w:val="en-GB"/>
        </w:rPr>
        <w:t>Ans: please insert screenshot of your design with the results.</w:t>
      </w:r>
      <w:r w:rsidR="00102BEE">
        <w:rPr>
          <w:lang w:val="en-GB"/>
        </w:rPr>
        <w:br w:type="page"/>
      </w:r>
    </w:p>
    <w:p w14:paraId="278F2443" w14:textId="2DC19C37" w:rsidR="00580D85" w:rsidRDefault="00102BEE" w:rsidP="00C72FB9">
      <w:pPr>
        <w:pStyle w:val="Heading1"/>
        <w:rPr>
          <w:b/>
          <w:bCs/>
          <w:sz w:val="36"/>
          <w:szCs w:val="36"/>
          <w:lang w:val="en-GB"/>
        </w:rPr>
      </w:pPr>
      <w:r w:rsidRPr="00C72FB9">
        <w:rPr>
          <w:b/>
          <w:bCs/>
          <w:sz w:val="36"/>
          <w:szCs w:val="36"/>
          <w:lang w:val="en-GB"/>
        </w:rPr>
        <w:lastRenderedPageBreak/>
        <w:t xml:space="preserve">Task </w:t>
      </w:r>
      <w:r w:rsidR="00F833F0" w:rsidRPr="00C72FB9">
        <w:rPr>
          <w:b/>
          <w:bCs/>
          <w:sz w:val="36"/>
          <w:szCs w:val="36"/>
          <w:lang w:val="en-GB"/>
        </w:rPr>
        <w:t>2</w:t>
      </w:r>
      <w:r w:rsidR="00C72FB9" w:rsidRPr="00C72FB9">
        <w:rPr>
          <w:b/>
          <w:bCs/>
          <w:sz w:val="36"/>
          <w:szCs w:val="36"/>
          <w:lang w:val="en-GB"/>
        </w:rPr>
        <w:t>:</w:t>
      </w:r>
      <w:r w:rsidR="00C72FB9">
        <w:rPr>
          <w:b/>
          <w:bCs/>
          <w:sz w:val="36"/>
          <w:szCs w:val="36"/>
          <w:lang w:val="en-GB"/>
        </w:rPr>
        <w:t xml:space="preserve"> </w:t>
      </w:r>
      <w:r w:rsidR="00C72FB9" w:rsidRPr="00C72FB9">
        <w:rPr>
          <w:b/>
          <w:bCs/>
          <w:sz w:val="36"/>
          <w:szCs w:val="36"/>
          <w:lang w:val="en-GB"/>
        </w:rPr>
        <w:t>Design a simple CMOS Full Adder of three inputs and two outputs.</w:t>
      </w:r>
    </w:p>
    <w:p w14:paraId="7792AF70" w14:textId="7DD4C502" w:rsidR="00C72FB9" w:rsidRPr="00C72FB9" w:rsidRDefault="00C72FB9" w:rsidP="00C72FB9">
      <w:pPr>
        <w:rPr>
          <w:lang w:val="en-GB"/>
        </w:rPr>
      </w:pPr>
      <w:r>
        <w:rPr>
          <w:lang w:val="en-GB"/>
        </w:rPr>
        <w:t>Ans: please insert screenshot of your design with the results.</w:t>
      </w:r>
    </w:p>
    <w:sectPr w:rsidR="00C72FB9" w:rsidRPr="00C72FB9" w:rsidSect="00A66125">
      <w:footerReference w:type="defaul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89021" w14:textId="77777777" w:rsidR="00DC319B" w:rsidRDefault="00DC319B" w:rsidP="00A66125">
      <w:pPr>
        <w:spacing w:after="0" w:line="240" w:lineRule="auto"/>
      </w:pPr>
      <w:r>
        <w:separator/>
      </w:r>
    </w:p>
  </w:endnote>
  <w:endnote w:type="continuationSeparator" w:id="0">
    <w:p w14:paraId="3068C528" w14:textId="77777777" w:rsidR="00DC319B" w:rsidRDefault="00DC319B" w:rsidP="00A66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543357"/>
      <w:docPartObj>
        <w:docPartGallery w:val="Page Numbers (Bottom of Page)"/>
        <w:docPartUnique/>
      </w:docPartObj>
    </w:sdtPr>
    <w:sdtEndPr/>
    <w:sdtContent>
      <w:p w14:paraId="3EE6B436" w14:textId="10984EE5" w:rsidR="00A66125" w:rsidRDefault="00A6612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C24B7BA" w14:textId="77777777" w:rsidR="00A66125" w:rsidRDefault="00A661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8C285" w14:textId="77777777" w:rsidR="00DC319B" w:rsidRDefault="00DC319B" w:rsidP="00A66125">
      <w:pPr>
        <w:spacing w:after="0" w:line="240" w:lineRule="auto"/>
      </w:pPr>
      <w:r>
        <w:separator/>
      </w:r>
    </w:p>
  </w:footnote>
  <w:footnote w:type="continuationSeparator" w:id="0">
    <w:p w14:paraId="4C82D9C7" w14:textId="77777777" w:rsidR="00DC319B" w:rsidRDefault="00DC319B" w:rsidP="00A661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54BAD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A7A5F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0B1E7F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F40C60"/>
    <w:multiLevelType w:val="hybridMultilevel"/>
    <w:tmpl w:val="5E82FC1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TQ1NzMwtjQxNjZV0lEKTi0uzszPAykwrgUATwO91CwAAAA="/>
  </w:docVars>
  <w:rsids>
    <w:rsidRoot w:val="00580D85"/>
    <w:rsid w:val="00102BEE"/>
    <w:rsid w:val="00105EBF"/>
    <w:rsid w:val="00580D85"/>
    <w:rsid w:val="009704DB"/>
    <w:rsid w:val="00A66125"/>
    <w:rsid w:val="00C72FB9"/>
    <w:rsid w:val="00D3525D"/>
    <w:rsid w:val="00DC319B"/>
    <w:rsid w:val="00E8266A"/>
    <w:rsid w:val="00F8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1558C"/>
  <w15:chartTrackingRefBased/>
  <w15:docId w15:val="{7CD37B0B-3F6D-4B0B-9E04-3269C5DFE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FB9"/>
  </w:style>
  <w:style w:type="paragraph" w:styleId="Heading1">
    <w:name w:val="heading 1"/>
    <w:basedOn w:val="Normal"/>
    <w:next w:val="Normal"/>
    <w:link w:val="Heading1Char"/>
    <w:uiPriority w:val="9"/>
    <w:qFormat/>
    <w:rsid w:val="00580D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0D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0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80D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0D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80D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61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125"/>
  </w:style>
  <w:style w:type="paragraph" w:styleId="Footer">
    <w:name w:val="footer"/>
    <w:basedOn w:val="Normal"/>
    <w:link w:val="FooterChar"/>
    <w:uiPriority w:val="99"/>
    <w:unhideWhenUsed/>
    <w:rsid w:val="00A661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1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ács Gábor</dc:creator>
  <cp:keywords/>
  <dc:description/>
  <cp:lastModifiedBy>AL-abassi Salam Abd Al-Ameer Waheed</cp:lastModifiedBy>
  <cp:revision>2</cp:revision>
  <dcterms:created xsi:type="dcterms:W3CDTF">2021-10-21T20:19:00Z</dcterms:created>
  <dcterms:modified xsi:type="dcterms:W3CDTF">2021-10-21T20:19:00Z</dcterms:modified>
</cp:coreProperties>
</file>